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FD94C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66902853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367F1B0" w14:textId="2555551B" w:rsidR="002258C5" w:rsidRPr="001C202F" w:rsidRDefault="002C2336" w:rsidP="00197B99">
      <w:pPr>
        <w:pStyle w:val="Title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F22BD9">
        <w:rPr>
          <w:rFonts w:cs="Arial"/>
          <w:sz w:val="20"/>
        </w:rPr>
        <w:t>A*24:09N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F22BD9">
        <w:rPr>
          <w:sz w:val="20"/>
        </w:rPr>
        <w:t>841</w:t>
      </w:r>
      <w:r w:rsidR="0073090C" w:rsidRPr="0073090C">
        <w:rPr>
          <w:sz w:val="20"/>
        </w:rPr>
        <w:t>-</w:t>
      </w:r>
      <w:r w:rsidR="00197B99">
        <w:rPr>
          <w:sz w:val="20"/>
        </w:rPr>
        <w:t>12</w:t>
      </w:r>
      <w:r w:rsidR="00450955">
        <w:rPr>
          <w:rFonts w:cs="Arial"/>
          <w:sz w:val="20"/>
        </w:rPr>
        <w:t>/</w:t>
      </w:r>
      <w:r w:rsidR="00197B99"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F22BD9">
        <w:rPr>
          <w:rFonts w:cs="Arial"/>
          <w:sz w:val="20"/>
        </w:rPr>
        <w:t xml:space="preserve">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680B33">
        <w:rPr>
          <w:rFonts w:cs="Arial"/>
          <w:sz w:val="20"/>
        </w:rPr>
        <w:t>8H6</w:t>
      </w:r>
      <w:r w:rsidR="001C202F" w:rsidRPr="001C202F">
        <w:rPr>
          <w:rFonts w:cs="Arial"/>
          <w:sz w:val="20"/>
        </w:rPr>
        <w:t xml:space="preserve">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A771CE">
        <w:rPr>
          <w:rFonts w:cs="Arial"/>
          <w:sz w:val="20"/>
        </w:rPr>
        <w:t xml:space="preserve"> 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34039B">
        <w:rPr>
          <w:rFonts w:cs="Arial"/>
          <w:sz w:val="20"/>
        </w:rPr>
        <w:t>2</w:t>
      </w:r>
      <w:r w:rsidR="007927B5">
        <w:rPr>
          <w:rFonts w:cs="Arial"/>
          <w:sz w:val="20"/>
        </w:rPr>
        <w:t>3</w:t>
      </w:r>
      <w:r w:rsidR="0073090C">
        <w:rPr>
          <w:rFonts w:cs="Arial"/>
          <w:sz w:val="20"/>
        </w:rPr>
        <w:t>-</w:t>
      </w:r>
      <w:r w:rsidR="007927B5">
        <w:rPr>
          <w:rFonts w:cs="Arial"/>
          <w:sz w:val="20"/>
        </w:rPr>
        <w:t>06</w:t>
      </w:r>
      <w:r w:rsidR="00260338" w:rsidRPr="001C202F">
        <w:rPr>
          <w:rFonts w:cs="Arial"/>
          <w:sz w:val="20"/>
        </w:rPr>
        <w:t>-01</w:t>
      </w:r>
    </w:p>
    <w:p w14:paraId="05AFB83F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13BEB0E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2B54B55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017CE26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5C4C7293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7BD46B75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B6396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E98438A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63DB01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BD56EFC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60F872C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7CC183B7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E6F06E" w14:textId="77777777" w:rsidR="00041294" w:rsidRPr="00E44F7D" w:rsidRDefault="00041294" w:rsidP="00041294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007941">
        <w:rPr>
          <w:i/>
          <w:sz w:val="18"/>
          <w:szCs w:val="18"/>
        </w:rPr>
        <w:t xml:space="preserve">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A771CE">
        <w:rPr>
          <w:i/>
          <w:sz w:val="18"/>
          <w:szCs w:val="18"/>
        </w:rPr>
        <w:t xml:space="preserve">  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A263A3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4D5161D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BE55B0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7965C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9EA2424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433275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EF362D5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A236549" w14:textId="5A532680" w:rsidR="0073090C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80B33">
        <w:rPr>
          <w:noProof/>
        </w:rPr>
        <w:drawing>
          <wp:anchor distT="0" distB="0" distL="114300" distR="114300" simplePos="0" relativeHeight="251659264" behindDoc="0" locked="0" layoutInCell="1" allowOverlap="1" wp14:anchorId="5CC482AD" wp14:editId="37440D80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1796400" cy="1144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18E8A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F8E89D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D47CA3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34EC6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5E9411B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C74A3C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912979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127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0AC641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F628FC" w14:textId="0BD45698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18F3845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5E6E780C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F003B0D" w14:textId="77777777" w:rsidR="0033413D" w:rsidRDefault="0033413D" w:rsidP="000412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6E641A1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A70AA82" w14:textId="77777777" w:rsidR="00041294" w:rsidRDefault="00575753" w:rsidP="00041294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7DA032B" w14:textId="77777777" w:rsidR="00DC4B91" w:rsidRDefault="00DC4B91" w:rsidP="00DC4B91">
      <w:pPr>
        <w:pStyle w:val="BodyText2"/>
        <w:tabs>
          <w:tab w:val="clear" w:pos="0"/>
          <w:tab w:val="left" w:pos="1304"/>
        </w:tabs>
        <w:ind w:right="-852"/>
        <w:rPr>
          <w:rFonts w:cs="Arial"/>
          <w:vertAlign w:val="superscript"/>
          <w:lang w:eastAsia="sv-SE"/>
        </w:rPr>
      </w:pPr>
    </w:p>
    <w:p w14:paraId="566A8EB3" w14:textId="6BB37570" w:rsidR="000C38AF" w:rsidRPr="000C38AF" w:rsidRDefault="000C38AF" w:rsidP="000C38AF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bookmarkStart w:id="1" w:name="_Hlk12617876"/>
      <w:r w:rsidRPr="000C38AF">
        <w:rPr>
          <w:rFonts w:ascii="Arial" w:hAnsi="Arial" w:cs="Arial"/>
          <w:spacing w:val="-2"/>
          <w:sz w:val="18"/>
          <w:szCs w:val="18"/>
        </w:rPr>
        <w:t>Primer mixes 1 and 3 may give rise to a lower yield of HLA-specific PCR product than the other HLA-A*24:09N primer mixes</w:t>
      </w:r>
    </w:p>
    <w:bookmarkEnd w:id="1"/>
    <w:p w14:paraId="50F15AFE" w14:textId="5EAD4D43" w:rsidR="000C38AF" w:rsidRPr="000C38AF" w:rsidRDefault="000C38AF" w:rsidP="000C38AF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 w:rsidRPr="000C38AF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0C38AF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0C38AF">
        <w:rPr>
          <w:rFonts w:ascii="Arial" w:hAnsi="Arial" w:cs="Arial"/>
          <w:spacing w:val="-2"/>
          <w:sz w:val="18"/>
          <w:szCs w:val="18"/>
        </w:rPr>
        <w:t xml:space="preserve"> 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07260427" w14:textId="77777777" w:rsidR="00F521C5" w:rsidRDefault="00F521C5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87A04BD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C14A5D1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F2A36FE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18C6F9D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73A29C7E" w14:textId="77777777" w:rsidR="00F22BD9" w:rsidRDefault="00F22BD9" w:rsidP="00BE61F6">
      <w:pPr>
        <w:suppressAutoHyphens/>
        <w:jc w:val="both"/>
      </w:pPr>
    </w:p>
    <w:p w14:paraId="405A9266" w14:textId="46C5737A" w:rsidR="005B207D" w:rsidRDefault="00C60900" w:rsidP="008A767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  <w:r w:rsidRPr="00C60900">
        <w:rPr>
          <w:noProof/>
        </w:rPr>
        <w:drawing>
          <wp:anchor distT="0" distB="0" distL="114300" distR="114300" simplePos="0" relativeHeight="251660288" behindDoc="0" locked="0" layoutInCell="1" allowOverlap="1" wp14:anchorId="59FC2704" wp14:editId="41B917DF">
            <wp:simplePos x="0" y="0"/>
            <wp:positionH relativeFrom="column">
              <wp:posOffset>3479</wp:posOffset>
            </wp:positionH>
            <wp:positionV relativeFrom="paragraph">
              <wp:posOffset>83</wp:posOffset>
            </wp:positionV>
            <wp:extent cx="4388400" cy="2966400"/>
            <wp:effectExtent l="0" t="0" r="0" b="571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400" cy="29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F1A02" w14:textId="77777777" w:rsidR="005B207D" w:rsidRDefault="005B207D" w:rsidP="008A767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7185BF73" w14:textId="73045339" w:rsidR="006B35D7" w:rsidRDefault="006B35D7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30EA16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351D0CB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04C3CB5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65BDEE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D8252A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BA8ABC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0D1C6AE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BFEA9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F9658A0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5D2C272" w14:textId="77777777" w:rsidR="00041294" w:rsidRDefault="00041294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117A84D4" w14:textId="77777777" w:rsidR="00041294" w:rsidRDefault="00041294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244684B2" w14:textId="77777777" w:rsidR="00041294" w:rsidRDefault="00041294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05D65AC" w14:textId="77777777" w:rsidR="00041294" w:rsidRDefault="00041294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27F31B14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5F7DB14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1AE84A45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32C9C4A0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012E7E77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422119F7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65B91A1F" w14:textId="77777777" w:rsidR="00680B33" w:rsidRDefault="00680B33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5A125C7D" w14:textId="31EDA276" w:rsidR="00BD1962" w:rsidRPr="00BD1962" w:rsidRDefault="00BD1962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smallCaps/>
          <w:sz w:val="18"/>
          <w:szCs w:val="18"/>
        </w:rPr>
      </w:pPr>
      <w:r w:rsidRPr="00BD1962">
        <w:rPr>
          <w:b/>
          <w:sz w:val="18"/>
          <w:szCs w:val="18"/>
          <w:vertAlign w:val="superscript"/>
        </w:rPr>
        <w:t>1</w:t>
      </w:r>
      <w:r w:rsidRPr="00BD1962">
        <w:rPr>
          <w:sz w:val="18"/>
          <w:szCs w:val="18"/>
        </w:rPr>
        <w:t>HLA-A alleles list</w:t>
      </w:r>
      <w:r w:rsidR="002255ED">
        <w:rPr>
          <w:sz w:val="18"/>
          <w:szCs w:val="18"/>
        </w:rPr>
        <w:t>ed on the IMGT/HLA web page 201</w:t>
      </w:r>
      <w:r w:rsidR="00680B33">
        <w:rPr>
          <w:sz w:val="18"/>
          <w:szCs w:val="18"/>
        </w:rPr>
        <w:t>9</w:t>
      </w:r>
      <w:r w:rsidR="002255ED">
        <w:rPr>
          <w:sz w:val="18"/>
          <w:szCs w:val="18"/>
        </w:rPr>
        <w:t>-J</w:t>
      </w:r>
      <w:r w:rsidR="00680B33">
        <w:rPr>
          <w:sz w:val="18"/>
          <w:szCs w:val="18"/>
        </w:rPr>
        <w:t>anuary</w:t>
      </w:r>
      <w:r w:rsidR="002255ED">
        <w:rPr>
          <w:sz w:val="18"/>
          <w:szCs w:val="18"/>
        </w:rPr>
        <w:t>-</w:t>
      </w:r>
      <w:r w:rsidR="00680B33">
        <w:rPr>
          <w:sz w:val="18"/>
          <w:szCs w:val="18"/>
        </w:rPr>
        <w:t>23</w:t>
      </w:r>
      <w:r w:rsidR="00041294">
        <w:rPr>
          <w:sz w:val="18"/>
          <w:szCs w:val="18"/>
        </w:rPr>
        <w:t>, relea</w:t>
      </w:r>
      <w:r w:rsidR="002255ED">
        <w:rPr>
          <w:sz w:val="18"/>
          <w:szCs w:val="18"/>
        </w:rPr>
        <w:t>se 3.3</w:t>
      </w:r>
      <w:r w:rsidR="00680B33">
        <w:rPr>
          <w:sz w:val="18"/>
          <w:szCs w:val="18"/>
        </w:rPr>
        <w:t>5</w:t>
      </w:r>
      <w:r w:rsidR="00A771CE">
        <w:rPr>
          <w:sz w:val="18"/>
          <w:szCs w:val="18"/>
        </w:rPr>
        <w:t>.0</w:t>
      </w:r>
      <w:r w:rsidRPr="00BD1962">
        <w:rPr>
          <w:sz w:val="18"/>
          <w:szCs w:val="18"/>
        </w:rPr>
        <w:t xml:space="preserve">, </w:t>
      </w:r>
      <w:hyperlink r:id="rId13" w:history="1">
        <w:r w:rsidRPr="00BD1962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BD1962">
        <w:rPr>
          <w:sz w:val="18"/>
          <w:szCs w:val="18"/>
        </w:rPr>
        <w:t>.</w:t>
      </w:r>
    </w:p>
    <w:p w14:paraId="0D72FB8F" w14:textId="77777777" w:rsidR="00BD1962" w:rsidRPr="00BD1962" w:rsidRDefault="00BD1962" w:rsidP="00BD196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rFonts w:cs="Arial"/>
          <w:spacing w:val="-3"/>
          <w:sz w:val="18"/>
          <w:szCs w:val="18"/>
        </w:rPr>
      </w:pPr>
      <w:r w:rsidRPr="00BD196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196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196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BD1962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BD1962">
        <w:rPr>
          <w:rFonts w:cs="Arial"/>
          <w:spacing w:val="-3"/>
          <w:sz w:val="18"/>
          <w:szCs w:val="18"/>
        </w:rPr>
        <w:t>.</w:t>
      </w:r>
    </w:p>
    <w:p w14:paraId="0F294FC1" w14:textId="77777777" w:rsidR="00BD1962" w:rsidRPr="00BD1962" w:rsidRDefault="00BD1962" w:rsidP="00BD1962">
      <w:pPr>
        <w:pStyle w:val="Footer"/>
        <w:tabs>
          <w:tab w:val="clear" w:pos="4153"/>
          <w:tab w:val="clear" w:pos="8306"/>
          <w:tab w:val="left" w:pos="9498"/>
          <w:tab w:val="left" w:pos="9639"/>
        </w:tabs>
        <w:ind w:right="426"/>
        <w:rPr>
          <w:rFonts w:ascii="Arial" w:hAnsi="Arial" w:cs="Arial"/>
          <w:sz w:val="18"/>
          <w:szCs w:val="18"/>
        </w:rPr>
      </w:pPr>
      <w:proofErr w:type="gramStart"/>
      <w:r w:rsidRPr="00BD1962">
        <w:rPr>
          <w:rFonts w:ascii="Arial" w:hAnsi="Arial" w:cs="Arial"/>
          <w:sz w:val="18"/>
          <w:szCs w:val="18"/>
        </w:rPr>
        <w:t>‘w’,</w:t>
      </w:r>
      <w:proofErr w:type="gramEnd"/>
      <w:r w:rsidRPr="00BD1962">
        <w:rPr>
          <w:rFonts w:ascii="Arial" w:hAnsi="Arial" w:cs="Arial"/>
          <w:sz w:val="18"/>
          <w:szCs w:val="18"/>
        </w:rPr>
        <w:t xml:space="preserve"> may be weakly amplified.</w:t>
      </w:r>
    </w:p>
    <w:p w14:paraId="3EE5586F" w14:textId="7382D14A" w:rsidR="00F521C5" w:rsidRDefault="00F521C5" w:rsidP="006B35D7">
      <w:pPr>
        <w:rPr>
          <w:rFonts w:ascii="Arial" w:hAnsi="Arial" w:cs="Arial"/>
          <w:sz w:val="18"/>
          <w:szCs w:val="18"/>
          <w:lang w:val="en-GB"/>
        </w:rPr>
      </w:pPr>
    </w:p>
    <w:p w14:paraId="7CA401A6" w14:textId="3AE025FB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441DDE95" w14:textId="48F0D025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96E095C" w14:textId="6D69FA2B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15AF251B" w14:textId="7B2F3C6B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E2DDD3D" w14:textId="208D5D7B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6A47F5DF" w14:textId="65B06312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3AD59B6E" w14:textId="2FB8A866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A2117F0" w14:textId="42A02595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14CEA557" w14:textId="56A9B6C6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47D59E4C" w14:textId="6926B7AD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D616189" w14:textId="6BE777A5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29E5DB98" w14:textId="72262A5C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3D340AF3" w14:textId="1094EC1D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3C32D43A" w14:textId="050477AF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17703A69" w14:textId="477D8CB6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368BEF4B" w14:textId="3167ED88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7B1059B6" w14:textId="3D4E9D1E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BEE676F" w14:textId="5402D781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C1242F6" w14:textId="339F9BB4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D25150C" w14:textId="62A519DD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72DE2F70" w14:textId="50CEDB11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2AB6ECED" w14:textId="46ABFA18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4EA634D2" w14:textId="59454EC7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2EC171C" w14:textId="463F7FD0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D1724F5" w14:textId="4BF18F0A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0D0949C7" w14:textId="38601449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8F708D0" w14:textId="1819FAAB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37B22333" w14:textId="47FD3464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57CFCA80" w14:textId="59987919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496AA3CD" w14:textId="1B1AC2A5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</w:p>
    <w:p w14:paraId="6CA9FF3E" w14:textId="3D5EE6D8" w:rsidR="007927B5" w:rsidRDefault="007927B5" w:rsidP="006B35D7">
      <w:pPr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Changes in revision R01 compared to R00:</w:t>
      </w:r>
    </w:p>
    <w:p w14:paraId="7CCAC747" w14:textId="4CAA51A7" w:rsidR="007927B5" w:rsidRPr="00BD1962" w:rsidRDefault="007927B5" w:rsidP="006B35D7">
      <w:pPr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1. the expiration date has been altered due to shelf-life extension.</w:t>
      </w:r>
    </w:p>
    <w:sectPr w:rsidR="007927B5" w:rsidRPr="00BD1962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B5DA5" w14:textId="77777777" w:rsidR="00947612" w:rsidRDefault="00947612">
      <w:r>
        <w:separator/>
      </w:r>
    </w:p>
  </w:endnote>
  <w:endnote w:type="continuationSeparator" w:id="0">
    <w:p w14:paraId="4174B4B8" w14:textId="77777777" w:rsidR="00947612" w:rsidRDefault="00947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64CDD" w14:textId="77777777" w:rsidR="007927B5" w:rsidRPr="00060351" w:rsidRDefault="007927B5" w:rsidP="007927B5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22F90FA" w14:textId="77777777" w:rsidR="007927B5" w:rsidRPr="00E61910" w:rsidRDefault="007927B5" w:rsidP="007927B5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5D9A6BB" w14:textId="77777777" w:rsidR="007927B5" w:rsidRPr="00AA240A" w:rsidRDefault="007927B5" w:rsidP="007927B5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2B09667" w14:textId="79DE1A96" w:rsidR="00D01302" w:rsidRPr="00A6082E" w:rsidRDefault="007927B5" w:rsidP="007927B5">
    <w:pPr>
      <w:pStyle w:val="Footer"/>
    </w:pPr>
    <w:r w:rsidRPr="00AA240A">
      <w:rPr>
        <w:rFonts w:ascii="Arial" w:hAnsi="Arial" w:cs="Arial"/>
        <w:lang w:val="en-US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AB6851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AB6851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11B63" w14:textId="77777777" w:rsidR="00947612" w:rsidRDefault="00947612">
      <w:r>
        <w:separator/>
      </w:r>
    </w:p>
  </w:footnote>
  <w:footnote w:type="continuationSeparator" w:id="0">
    <w:p w14:paraId="2724142A" w14:textId="77777777" w:rsidR="00947612" w:rsidRDefault="00947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9ABDB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2D245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E337B" w14:textId="73FC02C6" w:rsidR="00D01302" w:rsidRPr="0058430A" w:rsidRDefault="00680B33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77AC51A" wp14:editId="333D92D3">
              <wp:simplePos x="0" y="0"/>
              <wp:positionH relativeFrom="column">
                <wp:posOffset>4471753</wp:posOffset>
              </wp:positionH>
              <wp:positionV relativeFrom="paragraph">
                <wp:posOffset>-20320</wp:posOffset>
              </wp:positionV>
              <wp:extent cx="2036169" cy="626745"/>
              <wp:effectExtent l="0" t="0" r="2159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169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1857D4" w14:textId="33F31EAD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680B33" w:rsidRPr="00680B33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680B33" w:rsidRPr="00680B33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680B33" w:rsidRPr="00680B33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0B33" w:rsidRPr="00680B33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680B33" w:rsidRPr="00680B33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680B3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7AC5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2.1pt;margin-top:-1.6pt;width:160.3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">
              <v:textbox style="mso-fit-shape-to-text:t">
                <w:txbxContent>
                  <w:p w14:paraId="171857D4" w14:textId="33F31EAD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680B3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4039B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A66E49A" wp14:editId="109F648A">
          <wp:simplePos x="0" y="0"/>
          <wp:positionH relativeFrom="margin">
            <wp:posOffset>-182372</wp:posOffset>
          </wp:positionH>
          <wp:positionV relativeFrom="paragraph">
            <wp:posOffset>-151511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58430A"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34039B" w:rsidRPr="0058430A">
      <w:rPr>
        <w:rFonts w:ascii="Arial" w:hAnsi="Arial" w:cs="Arial"/>
        <w:b/>
        <w:sz w:val="20"/>
        <w:szCs w:val="20"/>
        <w:lang w:val="es-ES"/>
      </w:rPr>
      <w:t xml:space="preserve">                  </w:t>
    </w:r>
    <w:r w:rsidR="002C2336" w:rsidRPr="0058430A">
      <w:rPr>
        <w:rFonts w:ascii="Arial" w:hAnsi="Arial" w:cs="Arial"/>
        <w:b/>
        <w:sz w:val="20"/>
        <w:szCs w:val="20"/>
        <w:lang w:val="es-ES"/>
      </w:rPr>
      <w:t xml:space="preserve"> HLA-</w:t>
    </w:r>
    <w:r w:rsidR="00F22BD9" w:rsidRPr="0058430A">
      <w:rPr>
        <w:rFonts w:ascii="Arial" w:hAnsi="Arial" w:cs="Arial"/>
        <w:b/>
        <w:sz w:val="20"/>
        <w:szCs w:val="20"/>
        <w:lang w:val="es-ES"/>
      </w:rPr>
      <w:t>A*24:09N</w:t>
    </w:r>
  </w:p>
  <w:p w14:paraId="61B9C4E2" w14:textId="22F0377D" w:rsidR="00D01302" w:rsidRPr="0058430A" w:rsidRDefault="007927B5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 2021</w:t>
    </w:r>
    <w:r w:rsidR="0046186B" w:rsidRPr="0058430A">
      <w:rPr>
        <w:rFonts w:ascii="Arial" w:hAnsi="Arial" w:cs="Arial"/>
        <w:sz w:val="20"/>
        <w:szCs w:val="20"/>
        <w:lang w:val="es-ES"/>
      </w:rPr>
      <w:tab/>
    </w:r>
    <w:r w:rsidR="002C2336" w:rsidRPr="0058430A">
      <w:rPr>
        <w:rFonts w:ascii="Arial" w:hAnsi="Arial" w:cs="Arial"/>
        <w:b/>
        <w:sz w:val="20"/>
        <w:lang w:val="es-ES"/>
      </w:rPr>
      <w:t>101.</w:t>
    </w:r>
    <w:r w:rsidR="00F22BD9" w:rsidRPr="0058430A">
      <w:rPr>
        <w:rFonts w:ascii="Arial" w:hAnsi="Arial" w:cs="Arial"/>
        <w:b/>
        <w:sz w:val="20"/>
        <w:lang w:val="es-ES"/>
      </w:rPr>
      <w:t>841</w:t>
    </w:r>
    <w:r w:rsidR="00197B99" w:rsidRPr="0058430A">
      <w:rPr>
        <w:rFonts w:ascii="Arial" w:hAnsi="Arial" w:cs="Arial"/>
        <w:b/>
        <w:sz w:val="20"/>
        <w:lang w:val="es-ES"/>
      </w:rPr>
      <w:t>-12</w:t>
    </w:r>
    <w:r w:rsidR="002C2336" w:rsidRPr="0058430A">
      <w:rPr>
        <w:rFonts w:ascii="Arial" w:hAnsi="Arial" w:cs="Arial"/>
        <w:b/>
        <w:sz w:val="20"/>
        <w:lang w:val="es-ES"/>
      </w:rPr>
      <w:t>/</w:t>
    </w:r>
    <w:r w:rsidR="00197B99" w:rsidRPr="0058430A">
      <w:rPr>
        <w:rFonts w:ascii="Arial" w:hAnsi="Arial" w:cs="Arial"/>
        <w:b/>
        <w:sz w:val="20"/>
        <w:lang w:val="es-ES"/>
      </w:rPr>
      <w:t>12</w:t>
    </w:r>
    <w:r w:rsidR="00D01302" w:rsidRPr="0058430A">
      <w:rPr>
        <w:rFonts w:ascii="Arial" w:hAnsi="Arial" w:cs="Arial"/>
        <w:b/>
        <w:sz w:val="20"/>
        <w:lang w:val="es-ES"/>
      </w:rPr>
      <w:t>u</w:t>
    </w:r>
  </w:p>
  <w:p w14:paraId="2EC2EBB8" w14:textId="725481EA" w:rsidR="00575753" w:rsidRPr="0058430A" w:rsidRDefault="0046186B" w:rsidP="00AB6851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8430A">
      <w:rPr>
        <w:rFonts w:ascii="Arial" w:hAnsi="Arial" w:cs="Arial"/>
        <w:sz w:val="20"/>
        <w:szCs w:val="20"/>
        <w:lang w:val="es-ES"/>
      </w:rPr>
      <w:t>Rev. No: 0</w:t>
    </w:r>
    <w:r w:rsidR="007927B5">
      <w:rPr>
        <w:rFonts w:ascii="Arial" w:hAnsi="Arial" w:cs="Arial"/>
        <w:sz w:val="20"/>
        <w:szCs w:val="20"/>
        <w:lang w:val="es-ES"/>
      </w:rPr>
      <w:t>1</w:t>
    </w:r>
    <w:r w:rsidRPr="0058430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255ED" w:rsidRPr="0058430A">
      <w:rPr>
        <w:rFonts w:ascii="Arial" w:hAnsi="Arial" w:cs="Arial"/>
        <w:b/>
        <w:sz w:val="20"/>
        <w:szCs w:val="20"/>
        <w:lang w:val="es-ES"/>
      </w:rPr>
      <w:t xml:space="preserve">  </w:t>
    </w:r>
    <w:r w:rsidR="0058430A">
      <w:rPr>
        <w:rFonts w:ascii="Arial" w:hAnsi="Arial" w:cs="Arial"/>
        <w:b/>
        <w:sz w:val="20"/>
        <w:szCs w:val="20"/>
        <w:lang w:val="es-ES"/>
      </w:rPr>
      <w:t>8H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IxMTY2MTU2N7JU0lEKTi0uzszPAykwqgUACVY5dSwAAAA="/>
  </w:docVars>
  <w:rsids>
    <w:rsidRoot w:val="001010A3"/>
    <w:rsid w:val="00003ADC"/>
    <w:rsid w:val="00007941"/>
    <w:rsid w:val="00020579"/>
    <w:rsid w:val="00020EA2"/>
    <w:rsid w:val="00035029"/>
    <w:rsid w:val="0003770A"/>
    <w:rsid w:val="0004016B"/>
    <w:rsid w:val="00041294"/>
    <w:rsid w:val="000575CA"/>
    <w:rsid w:val="00060D44"/>
    <w:rsid w:val="0006352C"/>
    <w:rsid w:val="00073EB6"/>
    <w:rsid w:val="00084069"/>
    <w:rsid w:val="00095CD3"/>
    <w:rsid w:val="000B7E47"/>
    <w:rsid w:val="000C38AF"/>
    <w:rsid w:val="000C4F36"/>
    <w:rsid w:val="000C70A0"/>
    <w:rsid w:val="000D1115"/>
    <w:rsid w:val="000E0036"/>
    <w:rsid w:val="000F1A4F"/>
    <w:rsid w:val="000F3C01"/>
    <w:rsid w:val="001010A3"/>
    <w:rsid w:val="00106638"/>
    <w:rsid w:val="00117A90"/>
    <w:rsid w:val="00125072"/>
    <w:rsid w:val="00143F5B"/>
    <w:rsid w:val="00151620"/>
    <w:rsid w:val="001579AA"/>
    <w:rsid w:val="00162A62"/>
    <w:rsid w:val="0017127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E0241"/>
    <w:rsid w:val="001E3873"/>
    <w:rsid w:val="001F3F6C"/>
    <w:rsid w:val="001F6847"/>
    <w:rsid w:val="00205CAE"/>
    <w:rsid w:val="002123E2"/>
    <w:rsid w:val="00221A99"/>
    <w:rsid w:val="002255ED"/>
    <w:rsid w:val="002258C5"/>
    <w:rsid w:val="00246C3A"/>
    <w:rsid w:val="00250A5E"/>
    <w:rsid w:val="00250BB3"/>
    <w:rsid w:val="00260338"/>
    <w:rsid w:val="00272610"/>
    <w:rsid w:val="00280F08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039B"/>
    <w:rsid w:val="00345459"/>
    <w:rsid w:val="00361383"/>
    <w:rsid w:val="00376026"/>
    <w:rsid w:val="00381721"/>
    <w:rsid w:val="0038297F"/>
    <w:rsid w:val="003A203F"/>
    <w:rsid w:val="003C2D51"/>
    <w:rsid w:val="003C2DDF"/>
    <w:rsid w:val="003D0837"/>
    <w:rsid w:val="003E274F"/>
    <w:rsid w:val="003E762D"/>
    <w:rsid w:val="00411CF9"/>
    <w:rsid w:val="00421089"/>
    <w:rsid w:val="004312C9"/>
    <w:rsid w:val="00440FFA"/>
    <w:rsid w:val="00450478"/>
    <w:rsid w:val="00450955"/>
    <w:rsid w:val="0046186B"/>
    <w:rsid w:val="00461EEB"/>
    <w:rsid w:val="004714E5"/>
    <w:rsid w:val="004729BA"/>
    <w:rsid w:val="00493D14"/>
    <w:rsid w:val="0049775B"/>
    <w:rsid w:val="004A523A"/>
    <w:rsid w:val="004C5216"/>
    <w:rsid w:val="004E3B8A"/>
    <w:rsid w:val="004F290F"/>
    <w:rsid w:val="004F6C05"/>
    <w:rsid w:val="0050078C"/>
    <w:rsid w:val="005028D4"/>
    <w:rsid w:val="00505367"/>
    <w:rsid w:val="00507C8D"/>
    <w:rsid w:val="00511D00"/>
    <w:rsid w:val="00522BED"/>
    <w:rsid w:val="0055075C"/>
    <w:rsid w:val="00567288"/>
    <w:rsid w:val="005723A7"/>
    <w:rsid w:val="00575753"/>
    <w:rsid w:val="0058430A"/>
    <w:rsid w:val="005A372E"/>
    <w:rsid w:val="005A3F54"/>
    <w:rsid w:val="005A5C3B"/>
    <w:rsid w:val="005B207D"/>
    <w:rsid w:val="005C3203"/>
    <w:rsid w:val="005D306F"/>
    <w:rsid w:val="005E5E01"/>
    <w:rsid w:val="005E7B7B"/>
    <w:rsid w:val="006223A5"/>
    <w:rsid w:val="00627843"/>
    <w:rsid w:val="00667E9C"/>
    <w:rsid w:val="00674F8E"/>
    <w:rsid w:val="00676520"/>
    <w:rsid w:val="00680B33"/>
    <w:rsid w:val="0068440A"/>
    <w:rsid w:val="00687B3A"/>
    <w:rsid w:val="00691C23"/>
    <w:rsid w:val="00692F6C"/>
    <w:rsid w:val="006B35D7"/>
    <w:rsid w:val="006C5A92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927B5"/>
    <w:rsid w:val="007A1CE6"/>
    <w:rsid w:val="007C25E4"/>
    <w:rsid w:val="007D4B88"/>
    <w:rsid w:val="007D7664"/>
    <w:rsid w:val="00805D66"/>
    <w:rsid w:val="00806E56"/>
    <w:rsid w:val="00806F10"/>
    <w:rsid w:val="008076F2"/>
    <w:rsid w:val="00814ED3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5467"/>
    <w:rsid w:val="00947612"/>
    <w:rsid w:val="00964437"/>
    <w:rsid w:val="00973963"/>
    <w:rsid w:val="00975771"/>
    <w:rsid w:val="009770EC"/>
    <w:rsid w:val="009866C0"/>
    <w:rsid w:val="009876E4"/>
    <w:rsid w:val="00994958"/>
    <w:rsid w:val="0099621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780E"/>
    <w:rsid w:val="00A3256E"/>
    <w:rsid w:val="00A4288E"/>
    <w:rsid w:val="00A4451F"/>
    <w:rsid w:val="00A46239"/>
    <w:rsid w:val="00A51670"/>
    <w:rsid w:val="00A51BD6"/>
    <w:rsid w:val="00A6082E"/>
    <w:rsid w:val="00A67844"/>
    <w:rsid w:val="00A749A5"/>
    <w:rsid w:val="00A771CE"/>
    <w:rsid w:val="00A905BF"/>
    <w:rsid w:val="00A97306"/>
    <w:rsid w:val="00AA01BA"/>
    <w:rsid w:val="00AB2381"/>
    <w:rsid w:val="00AB6851"/>
    <w:rsid w:val="00AB7B0B"/>
    <w:rsid w:val="00AC125B"/>
    <w:rsid w:val="00AC3B52"/>
    <w:rsid w:val="00AD1AE6"/>
    <w:rsid w:val="00AE65CF"/>
    <w:rsid w:val="00AF7300"/>
    <w:rsid w:val="00B01CC3"/>
    <w:rsid w:val="00B050F0"/>
    <w:rsid w:val="00B075AE"/>
    <w:rsid w:val="00B14FE0"/>
    <w:rsid w:val="00B15734"/>
    <w:rsid w:val="00B306EB"/>
    <w:rsid w:val="00B34A9C"/>
    <w:rsid w:val="00B80F44"/>
    <w:rsid w:val="00B82B42"/>
    <w:rsid w:val="00B966DC"/>
    <w:rsid w:val="00BA26AA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E61F6"/>
    <w:rsid w:val="00BF2324"/>
    <w:rsid w:val="00BF6559"/>
    <w:rsid w:val="00C17711"/>
    <w:rsid w:val="00C25856"/>
    <w:rsid w:val="00C321DC"/>
    <w:rsid w:val="00C4272D"/>
    <w:rsid w:val="00C4480F"/>
    <w:rsid w:val="00C46768"/>
    <w:rsid w:val="00C60900"/>
    <w:rsid w:val="00C7247F"/>
    <w:rsid w:val="00C82BF1"/>
    <w:rsid w:val="00C874B5"/>
    <w:rsid w:val="00C91970"/>
    <w:rsid w:val="00C92C07"/>
    <w:rsid w:val="00C940DE"/>
    <w:rsid w:val="00CA3351"/>
    <w:rsid w:val="00CA3526"/>
    <w:rsid w:val="00CA6FF2"/>
    <w:rsid w:val="00CB37C0"/>
    <w:rsid w:val="00CC51F3"/>
    <w:rsid w:val="00D01302"/>
    <w:rsid w:val="00D05BCE"/>
    <w:rsid w:val="00D1519B"/>
    <w:rsid w:val="00D15949"/>
    <w:rsid w:val="00D34BFC"/>
    <w:rsid w:val="00D50FDB"/>
    <w:rsid w:val="00D6176D"/>
    <w:rsid w:val="00DA0250"/>
    <w:rsid w:val="00DA6EEC"/>
    <w:rsid w:val="00DB6FE4"/>
    <w:rsid w:val="00DC4B91"/>
    <w:rsid w:val="00DC7602"/>
    <w:rsid w:val="00E05DEF"/>
    <w:rsid w:val="00E062F2"/>
    <w:rsid w:val="00E14CB7"/>
    <w:rsid w:val="00E21B62"/>
    <w:rsid w:val="00E44F7D"/>
    <w:rsid w:val="00E50A13"/>
    <w:rsid w:val="00E62768"/>
    <w:rsid w:val="00E93223"/>
    <w:rsid w:val="00EB0276"/>
    <w:rsid w:val="00EB076D"/>
    <w:rsid w:val="00EB2147"/>
    <w:rsid w:val="00EC235C"/>
    <w:rsid w:val="00EC43E4"/>
    <w:rsid w:val="00ED0743"/>
    <w:rsid w:val="00ED2851"/>
    <w:rsid w:val="00EE4C0F"/>
    <w:rsid w:val="00EF206B"/>
    <w:rsid w:val="00F00FA3"/>
    <w:rsid w:val="00F131FC"/>
    <w:rsid w:val="00F157DD"/>
    <w:rsid w:val="00F22BD9"/>
    <w:rsid w:val="00F26707"/>
    <w:rsid w:val="00F438CF"/>
    <w:rsid w:val="00F521C5"/>
    <w:rsid w:val="00F76880"/>
    <w:rsid w:val="00FA4A91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,"/>
  <w14:docId w14:val="00102705"/>
  <w15:chartTrackingRefBased/>
  <w15:docId w15:val="{EA04C08F-E063-4B20-ADDA-0D56AFB06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3A724-FD2F-4389-A096-950E45D78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727</Characters>
  <Application>Microsoft Office Word</Application>
  <DocSecurity>0</DocSecurity>
  <Lines>14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94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19-07-04T09:57:00Z</cp:lastPrinted>
  <dcterms:created xsi:type="dcterms:W3CDTF">2021-03-23T12:58:00Z</dcterms:created>
  <dcterms:modified xsi:type="dcterms:W3CDTF">2021-03-23T12:59:00Z</dcterms:modified>
</cp:coreProperties>
</file>